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0EC9" w:rsidRDefault="008F5E74">
      <w:bookmarkStart w:id="0" w:name="_GoBack"/>
      <w:bookmarkEnd w:id="0"/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-248478</wp:posOffset>
                </wp:positionH>
                <wp:positionV relativeFrom="paragraph">
                  <wp:posOffset>417443</wp:posOffset>
                </wp:positionV>
                <wp:extent cx="9253220" cy="5026025"/>
                <wp:effectExtent l="0" t="0" r="5080" b="317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253220" cy="5026025"/>
                          <a:chOff x="0" y="0"/>
                          <a:chExt cx="9253220" cy="5026025"/>
                        </a:xfrm>
                      </wpg:grpSpPr>
                      <wpg:grpSp>
                        <wpg:cNvPr id="5" name="Group 5"/>
                        <wpg:cNvGrpSpPr/>
                        <wpg:grpSpPr>
                          <a:xfrm>
                            <a:off x="0" y="0"/>
                            <a:ext cx="9253220" cy="5026025"/>
                            <a:chOff x="0" y="0"/>
                            <a:chExt cx="9253220" cy="5026361"/>
                          </a:xfrm>
                        </wpg:grpSpPr>
                        <wpg:grpSp>
                          <wpg:cNvPr id="13" name="Group 13"/>
                          <wpg:cNvGrpSpPr/>
                          <wpg:grpSpPr>
                            <a:xfrm>
                              <a:off x="0" y="0"/>
                              <a:ext cx="9253220" cy="4917593"/>
                              <a:chOff x="0" y="0"/>
                              <a:chExt cx="9253798" cy="4918239"/>
                            </a:xfrm>
                          </wpg:grpSpPr>
                          <pic:pic xmlns:pic="http://schemas.openxmlformats.org/drawingml/2006/picture">
                            <pic:nvPicPr>
                              <pic:cNvPr id="4" name="Picture 4" descr="E:\PHD\CHAPTER 4 ECOLOGICAL CONNECTIVITY\PROCESSING\Resistance\Resistance_bulbulmm.jpg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8080" t="10737" r="63827" b="9013"/>
                              <a:stretch/>
                            </pic:blipFill>
                            <pic:spPr bwMode="auto">
                              <a:xfrm>
                                <a:off x="6852863" y="71919"/>
                                <a:ext cx="2400935" cy="48463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6" name="Picture 6" descr="E:\PHD\CHAPTER 4 ECOLOGICAL CONNECTIVITY\PROCESSING\Resistance\Resistance_bulbuljkt.jpg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6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13053" t="28678" r="42691" b="8686"/>
                              <a:stretch/>
                            </pic:blipFill>
                            <pic:spPr bwMode="auto">
                              <a:xfrm>
                                <a:off x="2928135" y="421241"/>
                                <a:ext cx="3756660" cy="37560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" name="Picture 1" descr="E:\PHD\CHAPTER 4 ECOLOGICAL CONNECTIVITY\PROCESSING\Resistance\Resistance_bulbul.jpg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7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5719" t="17594" r="61959" b="16252"/>
                              <a:stretch/>
                            </pic:blipFill>
                            <pic:spPr bwMode="auto">
                              <a:xfrm>
                                <a:off x="0" y="256854"/>
                                <a:ext cx="2863850" cy="41414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wps:wsp>
                            <wps:cNvPr id="9" name="Text Box 9"/>
                            <wps:cNvSpPr txBox="1"/>
                            <wps:spPr>
                              <a:xfrm>
                                <a:off x="893852" y="0"/>
                                <a:ext cx="1736333" cy="2565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A4B09" w:rsidRPr="001A4B09" w:rsidRDefault="001A4B09" w:rsidP="001A4B09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1A4B09"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  <w:t>Kuala Lumpu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" name="Text Box 11"/>
                            <wps:cNvSpPr txBox="1"/>
                            <wps:spPr>
                              <a:xfrm>
                                <a:off x="4397340" y="10274"/>
                                <a:ext cx="1006475" cy="2565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1A4B09" w:rsidRPr="001A4B09" w:rsidRDefault="001A4B09" w:rsidP="001A4B09">
                                  <w:pPr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1A4B09"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  <w:t>b) Jakart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" name="Text Box 12"/>
                            <wps:cNvSpPr txBox="1"/>
                            <wps:spPr>
                              <a:xfrm>
                                <a:off x="6924783" y="71919"/>
                                <a:ext cx="1489753" cy="25685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1A4B09" w:rsidRPr="001A4B09" w:rsidRDefault="001A4B09" w:rsidP="001A4B09">
                                  <w:pPr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1A4B09"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  <w:t>c) Metro Manil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2" name="Picture 2" descr="F:\PHD\CHAPTER 4 ECOLOGICAL CONNECTIVITY\PROCESSING\Metro Manila\Resistance\resistancelegend.jpg"/>
                            <pic:cNvPicPr/>
                          </pic:nvPicPr>
                          <pic:blipFill rotWithShape="1"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2940" t="68977" r="24745" b="17856"/>
                            <a:stretch/>
                          </pic:blipFill>
                          <pic:spPr bwMode="auto">
                            <a:xfrm>
                              <a:off x="4150760" y="4202131"/>
                              <a:ext cx="1976120" cy="8242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7" name="Picture 7" descr="F:\PHD\CHAPTER 4 ECOLOGICAL CONNECTIVITY\PROCESSING\Metro Manila\Resistance\resistvaluelegendbulbul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318" t="26005" r="30694" b="53537"/>
                          <a:stretch/>
                        </pic:blipFill>
                        <pic:spPr bwMode="auto">
                          <a:xfrm>
                            <a:off x="3021495" y="3657600"/>
                            <a:ext cx="1120775" cy="1353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8" o:spid="_x0000_s1026" style="position:absolute;margin-left:-19.55pt;margin-top:32.85pt;width:728.6pt;height:395.75pt;z-index:251672576" coordsize="92532,5026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38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m+YuetHmLQA6ijPFAOaACigHNFABRQTigHNABRRQ&#10;DmgAooJxRQAUUUZoAKKM00yKO9ADq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3UA5oAKKaXxRvoAdXC/&#10;tFfs8eFf2qvgl4m+HnjnSYta8KeLLF7DUbVztLo3RlYcpIrBWVxyrKrDkV3G+jfU8t1ZjTsfh7B/&#10;wZxat8KfG+rX3wk/az8cfD/SdRO0Qrojm+MQdikc1xbXtusu1SOfLUEgkKM4H0r/AMEmP+Dab4e/&#10;8E0PjV/wtLXPGmtfFT4mQrMljqd3aLYWenechSWVIfMldpnVnHmPIcBiAoJLH9LSQBQG4qlJoTV9&#10;B1FAORQT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mluaXP/1qAFopoJIpc9aAF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VrnTLe92+dDHNszjeobbn0zWN4Z8daJ4k8S69oGnXUMmoeF5IYNRtkH&#10;/Hq0sKyxqR7xsp+ldB069xXwj+xv+0nZ6j/wV5+NHg2eFra88deDrHxZZDd8k0Wl6xquiySjsfMi&#10;Sxcc8r9Klay5fX8A6cx92pAsYAX5QvAAp9FFU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Bg/Ezxxa/DT4d694jv9&#10;32Hw/p9xqVxsGWMcMbSNgdzhTgV+P/xI+Kc/7Lf/AAc+/szaHqckduvij4MWvhDUmLhA08kmoyL0&#10;4Je6giHbJbua/Vj9pPUW/wCFeWukxWqX03ibWLDRzbsm9ZIJrmMXRx32WouJDnjCHPFfgJ/wc/8A&#10;xwk/Zi/4L3fAn4iQwtcf8IN4d0DWzAjbGnS21i+laPPo6qV/Gpj/ABoetvw/4JVvcn6fqj+kEHIo&#10;qno+rQ6zplveW0iy291Gs0Tqcq6sAQR7EGrecrVbbkJ3VxaKKKBh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HD/tH/AAktPj7+z9428DXxxZ+MNBvdFmP91Li3eIn8N+a/I3/g158Jahaf8E3o&#10;/BtxG1vIfjvdR6n82GgGn2Fpe4x3zPaRRkejk9sV+0xj3Dmvzt/4JJ/s4XHwO/a9/aH8P/aTHpvg&#10;/wCI3iHWYrP7sbDX4tJvLV8esUVtPGD6TNRT0nJd1+TFU1ivJ/mfort4paKKBh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I2&#10;aVelABRRRQAUUUUAFFFFABRRRQAUUE4oBzQAUUUUAFFFFABRRRQAUUDNBzQAUUCkYmgBaKKKACii&#10;igAooooAKKBmigAooooAa3DVxPgX4I6L8Pfid438XWERXVvH1xaXGpOf42trZLaLH0RP1rtyuTSe&#10;Uuf880rdQHUUUUwCiign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fy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myTJEyKzKrSNtQE43HBOB6nAJ+gNADq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38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rM&#10;8a67ceF/Burana2Mup3WnWc1zDZxZ33bohZYlwCcsQFGATk9D0oA06K4f4AfFbVvjB4Km1TWPC2o&#10;eEbqK8e2WyvC5kdFVGEnzRocEsR0x8p59O4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8&#10;3/aF/bE+FH7JcWkv8UPiR4J+Hy68ZV00+IdZg0/7eYtnm+V5rLv2eZHu25xvXOMitb4GftE+Af2n&#10;fBbeI/hz408LeO9BjuWs5NQ0HVIdQto51VWaJniZgsgV0YqcEB1OMEEgHZUUUUAFFFFABWb4z8U2&#10;/gfwfq2tXaTSWuj2c19MkIBkZIkLsFBIBYhTjJAz3FaVI6CRCrAMrDBB6GgDwD4TeMte/aV+M2k/&#10;EDwzq19p/wAPtMSXTb/R76dopri5EUh8wQx74mXM0Jyzg/IeOBn6ApkFvHbJtjRY1znCjAp9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x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/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M0Z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NenUxz89AHlPiD9pzTtD/bK8N/CJth1LXvC974lU90SC4g&#10;hA/4F5rn/tma9XT7tfmH+3b8dLX4M/8ABY/9mLxQ0ubfxN4q1nwFcTo5ZZYX0yxEcQx02X875zkZ&#10;z06j9PIzlamGseb1/MT0lb0HUUUVQw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oblljRmZgqqNxJPAqauJ/aH1yXw98F/Es1sT9unsmsrIBc77mfEMK/jLIg9s1Mtg30Px&#10;B/4OY/jNJ8Hvh9+xz8VPDltNDcW/i/VvHdjBdfK++S5sr9EfHQZYAjsOK/dzwL4lg8a+DNJ1i1YS&#10;W2qWkV3E4/iV1DA/ka/Cv/g9b0+PRfg1+zjawwxQQ291q8SRxrtWMCKxAAHYDpiv02/4IWfHCX9o&#10;X/gkv8DfEVxM1xdJ4ah0q4lZtzSy2TNZu5PqWgJPuadD+E/KT/H/AIYqq/ei+6/U+tqKaH5p1Mk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jl4apKa3JFAH5d/CL&#10;4HTfCb/gtp+0tp2lK1jB8U7vwPrqShBtVU+23d0cHr5klhOhPYy57V+okfCcV4br/wCzJcXn/BQD&#10;RPipA8C6ZH4Ql0XUYinzzXMVwz2cmc/wR3d+vT/lqOR0PuUZytEfhS7aBvJsd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MZ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B//2VBLAwQKAAAAAAAAACEAJ3OIOfle&#10;AQD5XgEAFQAAAGRycy9tZWRpYS9pbWFnZTUuanBlZ//Y/+AAEEpGSUYAAQEBANwA3AAA/9sAQwAC&#10;AQECAQECAgICAgICAgMFAwMDAwMGBAQDBQcGBwcHBgcHCAkLCQgICggHBwoNCgoLDAwMDAcJDg8N&#10;DA4LDAwM/9sAQwECAgIDAwMGAwMGDAgHCAwMDAwMDAwMDAwMDAwMDAwMDAwMDAwMDAwMDAwMDAwM&#10;DAwMDAwMDAwMDAwMDAwMDAwM/8AAEQgGNwjL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y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jdQAUUUZoAKKKKACiiigAoozRQAUUUUAFFFFABR&#10;Ru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GaCc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O9FFADZn8mNm7KMmsf4b/EDS/iv8P9F8T6&#10;JP8AatH8Q2MOo2Mw/wCW0EqCRG/FWB/Gua/anub2L9njxdb6bcLZ6pqmnSaXYzs23yrm5/0eFgcj&#10;kSSpj3xXgn/BEL4xJ8WP2CNNslxv8A+Itc8G7A27y4bDUriG2X8LUW4qY6ykuyX43/4H3hLRJ/L+&#10;vxPrqiiiq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CcUAeb/ALQW&#10;ny+KdS8B6Cu77JqXia3ur3C5xFZRy36fQG4trdT7NivzN/4NYf2hpfEPjD9rb4XXByvhX4mXniKz&#10;JflkvppoZFA9FayVvrLX6YanbTeJv2q7ErLts/CPhiaWWLef309/cIsT7enyJYXAyf8Anvx3r+f/&#10;AP4Nsf2gF+GH/Bf340eD7qV1tPiQ/iCyhQAYN3bX7XUbH6RR3I47uKnD61nHvF/g0/0CrpS5uzj+&#10;v+Z/SVRRRV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jvRRQB+IP/B7F8AV8Rfs3/B34lwx/6R4X8Q3OgzsO8V7AJRn6&#10;PZ4H++fWv0v/AGWbi18STfBuzWWOa48K/C+0vp4CAxtzfJbRW8vqpZbO8UHjI3j1rxn/AIOXfgD/&#10;AML+/wCCOPxWjijEmoeEYrbxPaHZvKG0uEeYj0/0czjPvXtH/BOWwtNZ+Gv/AAkcflzXT6LoGgJO&#10;vIa2tNItpRHnvsubu8B9GLDtgVRsqco/3r/Jq353CtrKD8mvuaf5H0bRRRUg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HD/ALTHwftf2g/2dfHXgW+4tfGGgX2jSnpt&#10;FxA8Wfw3Z/CvPf8AgmF8KdQ+Dn7B3w10nWLeS11650ldV1aGRy7QXl2zXU0WT2R5mQcAAIAAAAK9&#10;6ooWjYPW3k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">
                <v:group id="Group 5" o:spid="_x0000_s1027" style="position:absolute;width:92532;height:50260" coordsize="92532,502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group id="Group 13" o:spid="_x0000_s1028" style="position:absolute;width:92532;height:49175" coordsize="92537,491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4" o:spid="_x0000_s1029" type="#_x0000_t75" style="position:absolute;left:68528;top:719;width:24009;height:4846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omrVbCAAAA2gAAAA8AAABkcnMvZG93bnJldi54bWxEj91qwkAUhO8LfYflFHpXN2mDSOoqIgZK&#10;b8SfBzjNHpNg9pyQXU18e7cgeDnMzDfMfDm6Vl2p942wgXSSgCIuxTZcGTgeio8ZKB+QLbbCZOBG&#10;HpaL15c55lYG3tF1HyoVIexzNFCH0OVa+7Imh34iHXH0TtI7DFH2lbY9DhHuWv2ZJFPtsOG4UGNH&#10;65rK8/7iDPwWF0m/7FCUlK7+sqlkm2Qrxry/jatvUIHG8Aw/2j/WQAb/V+IN0Is7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aJq1WwgAAANoAAAAPAAAAAAAAAAAAAAAAAJ8C&#10;AABkcnMvZG93bnJldi54bWxQSwUGAAAAAAQABAD3AAAAjgMAAAAA&#10;">
                      <v:imagedata r:id="rId10" o:title="Resistance_bulbulmm" croptop="7037f" cropbottom="5907f" cropleft="5295f" cropright="41830f"/>
                      <v:path arrowok="t"/>
                    </v:shape>
                    <v:shape id="Picture 6" o:spid="_x0000_s1030" type="#_x0000_t75" style="position:absolute;left:29281;top:4212;width:37566;height:3756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">
                      <v:imagedata r:id="rId11" o:title="Resistance_bulbuljkt" croptop="18794f" cropbottom="5692f" cropleft="8554f" cropright="27978f"/>
                      <v:path arrowok="t"/>
                    </v:shape>
                    <v:shape id="Picture 1" o:spid="_x0000_s1031" type="#_x0000_t75" style="position:absolute;top:2568;width:28638;height:414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hNVfu+AAAA2gAAAA8AAABkcnMvZG93bnJldi54bWxET8uqwjAQ3V/wH8II7q6pLrRUo6iouFDE&#10;6gcMzdgWm0lpota/N4Lgajic50znranEgxpXWlYw6EcgiDOrS84VXM6b/xiE88gaK8uk4EUO5rPO&#10;3xQTbZ98okfqcxFC2CWooPC+TqR0WUEGXd/WxIG72sagD7DJpW7wGcJNJYdRNJIGSw4NBda0Kii7&#10;pXejYCvNeJ+fXuvt8nBM4/tt316rWKlet11MQHhq/U/8de90mA+fVz5Xzt4A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PhNVfu+AAAA2gAAAA8AAAAAAAAAAAAAAAAAnwIAAGRy&#10;cy9kb3ducmV2LnhtbFBLBQYAAAAABAAEAPcAAACKAwAAAAA=&#10;">
                      <v:imagedata r:id="rId12" o:title="Resistance_bulbul" croptop="11530f" cropbottom="10651f" cropleft="3748f" cropright="40605f"/>
                      <v:path arrowok="t"/>
                    </v:shap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32" type="#_x0000_t202" style="position:absolute;left:8938;width:17363;height:25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/pSsMA&#10;AADaAAAADwAAAGRycy9kb3ducmV2LnhtbESPT4vCMBTE7wt+h/CEva2pgqLVKFKQlUUP/rl4ezbP&#10;tti81Car1U9vBMHjMDO/YSazxpTiSrUrLCvodiIQxKnVBWcK9rvFzxCE88gaS8uk4E4OZtPW1wRj&#10;bW+8oevWZyJA2MWoIPe+iqV0aU4GXcdWxME72dqgD7LOpK7xFuCmlL0oGkiDBYeFHCtKckrP23+j&#10;4C9ZrHFz7Jnho0x+V6d5ddkf+kp9t5v5GISnxn/C7/ZSKxjB60q4AXL6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C/pSsMAAADaAAAADwAAAAAAAAAAAAAAAACYAgAAZHJzL2Rv&#10;d25yZXYueG1sUEsFBgAAAAAEAAQA9QAAAIgDAAAAAA==&#10;" filled="f" stroked="f" strokeweight=".5pt">
                      <v:textbox>
                        <w:txbxContent>
                          <w:p w:rsidR="001A4B09" w:rsidRPr="001A4B09" w:rsidRDefault="001A4B09" w:rsidP="001A4B0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A4B0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Kuala Lumpur</w:t>
                            </w:r>
                          </w:p>
                        </w:txbxContent>
                      </v:textbox>
                    </v:shape>
                    <v:shape id="Text Box 11" o:spid="_x0000_s1033" type="#_x0000_t202" style="position:absolute;left:43973;top:102;width:10065;height:25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1u/FMMA&#10;AADbAAAADwAAAGRycy9kb3ducmV2LnhtbERPS2vCQBC+C/6HZQredBNBkdRVQkBaij34uHibZsck&#10;NDsbs9sk9te7hYK3+fies94OphYdta6yrCCeRSCIc6srLhScT7vpCoTzyBpry6TgTg62m/FojYm2&#10;PR+oO/pChBB2CSoovW8SKV1ekkE3sw1x4K62NegDbAupW+xDuKnlPIqW0mDFoaHEhrKS8u/jj1Hw&#10;ke0+8fA1N6vfOnvbX9Pmdr4slJq8DOkrCE+Df4r/3e86zI/h75dwgNw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1u/FMMAAADbAAAADwAAAAAAAAAAAAAAAACYAgAAZHJzL2Rv&#10;d25yZXYueG1sUEsFBgAAAAAEAAQA9QAAAIgDAAAAAA==&#10;" filled="f" stroked="f" strokeweight=".5pt">
                      <v:textbox>
                        <w:txbxContent>
                          <w:p w:rsidR="001A4B09" w:rsidRPr="001A4B09" w:rsidRDefault="001A4B09" w:rsidP="001A4B09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A4B0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b) Jakarta</w:t>
                            </w:r>
                          </w:p>
                        </w:txbxContent>
                      </v:textbox>
                    </v:shape>
                    <v:shape id="Text Box 12" o:spid="_x0000_s1034" type="#_x0000_t202" style="position:absolute;left:69247;top:719;width:14898;height:25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4khY8IA&#10;AADbAAAADwAAAGRycy9kb3ducmV2LnhtbERPTYvCMBC9C/6HMAveNN2CItUoUpBdxD2ovXibbca2&#10;bDOpTdS6v94Igrd5vM+ZLztTiyu1rrKs4HMUgSDOra64UJAd1sMpCOeRNdaWScGdHCwX/d4cE21v&#10;vKPr3hcihLBLUEHpfZNI6fKSDLqRbYgDd7KtQR9gW0jd4i2Em1rGUTSRBisODSU2lJaU/+0vRsEm&#10;Xf/g7jc20/86/dqeVs05O46VGnx0qxkIT51/i1/ubx3mx/D8JRw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iSFjwgAAANsAAAAPAAAAAAAAAAAAAAAAAJgCAABkcnMvZG93&#10;bnJldi54bWxQSwUGAAAAAAQABAD1AAAAhwMAAAAA&#10;" filled="f" stroked="f" strokeweight=".5pt">
                      <v:textbox>
                        <w:txbxContent>
                          <w:p w:rsidR="001A4B09" w:rsidRPr="001A4B09" w:rsidRDefault="001A4B09" w:rsidP="001A4B09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A4B0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) Metro Manila</w:t>
                            </w:r>
                          </w:p>
                        </w:txbxContent>
                      </v:textbox>
                    </v:shape>
                  </v:group>
                  <v:shape id="Picture 2" o:spid="_x0000_s1035" type="#_x0000_t75" style="position:absolute;left:41507;top:42021;width:19761;height:824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NCWSfDAAAA2gAAAA8AAABkcnMvZG93bnJldi54bWxEj0FrwkAUhO9C/8PyCl5Ed12KSJqNlKLF&#10;HgrG1vsj+5oEs29Ddqvx37uFQo/DzHzD5JvRdeJCQ2g9G1guFAjiytuWawNfn7v5GkSIyBY7z2Tg&#10;RgE2xcMkx8z6K5d0OcZaJAiHDA00MfaZlKFqyGFY+J44ed9+cBiTHGppB7wmuOukVmolHbacFhrs&#10;6bWh6nz8cQacetP4rp+0PlSnDz1bnst6q4yZPo4vzyAijfE//NfeWwMafq+kGyCLO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A0JZJ8MAAADaAAAADwAAAAAAAAAAAAAAAACf&#10;AgAAZHJzL2Rvd25yZXYueG1sUEsFBgAAAAAEAAQA9wAAAI8DAAAAAA==&#10;">
                    <v:imagedata r:id="rId13" o:title="resistancelegend" croptop="45205f" cropbottom="11702f" cropleft="34695f" cropright="16217f"/>
                  </v:shape>
                </v:group>
                <v:shape id="Picture 7" o:spid="_x0000_s1036" type="#_x0000_t75" style="position:absolute;left:30214;top:36576;width:11208;height:1353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Ei91/CAAAA2gAAAA8AAABkcnMvZG93bnJldi54bWxEj0FrAjEUhO+C/yE8oTfNKtjqahRRhBZ6&#10;qKsHj4/NM7uYvCyb6G7/fVMo9DjMzDfMets7K57UhtqzgukkA0Fcel2zUXA5H8cLECEia7SeScE3&#10;BdhuhoM15tp3fKJnEY1IEA45KqhibHIpQ1mRwzDxDXHybr51GJNsjdQtdgnurJxl2at0WHNaqLCh&#10;fUXlvXg4BdfMdF9WHuYfTWmjmcnPbrcMSr2M+t0KRKQ+/of/2u9awRv8Xkk3QG5+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xIvdfwgAAANoAAAAPAAAAAAAAAAAAAAAAAJ8C&#10;AABkcnMvZG93bnJldi54bWxQSwUGAAAAAAQABAD3AAAAjgMAAAAA&#10;">
                  <v:imagedata r:id="rId14" o:title="resistvaluelegendbulbul" croptop="17043f" cropbottom="35086f" cropleft="37564f" cropright="20116f"/>
                  <v:path arrowok="t"/>
                </v:shape>
              </v:group>
            </w:pict>
          </mc:Fallback>
        </mc:AlternateContent>
      </w:r>
    </w:p>
    <w:sectPr w:rsidR="008D0EC9" w:rsidSect="00FD56B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C017EF7"/>
    <w:multiLevelType w:val="hybridMultilevel"/>
    <w:tmpl w:val="7B70F34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twRiI1MDAzNzEyUdpeDU4uLM/DyQAqNaAL+GcW4sAAAA"/>
  </w:docVars>
  <w:rsids>
    <w:rsidRoot w:val="00FD56B4"/>
    <w:rsid w:val="001A4B09"/>
    <w:rsid w:val="00897BEE"/>
    <w:rsid w:val="008D0EC9"/>
    <w:rsid w:val="008F5E74"/>
    <w:rsid w:val="00BE55DC"/>
    <w:rsid w:val="00FD5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1289304-1BF6-428D-9299-DD43E43D9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B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ad nor, Amal najihah</dc:creator>
  <cp:lastModifiedBy>Muhamad Nor, Amal Najihah</cp:lastModifiedBy>
  <cp:revision>5</cp:revision>
  <dcterms:created xsi:type="dcterms:W3CDTF">2017-04-11T14:57:00Z</dcterms:created>
  <dcterms:modified xsi:type="dcterms:W3CDTF">2017-04-17T14:06:00Z</dcterms:modified>
</cp:coreProperties>
</file>